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CE6DE2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CE6DE2" w:rsidRDefault="00CE6DE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CE6DE2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CE6DE2" w:rsidRDefault="001B2B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CE6DE2" w:rsidRDefault="001B2B03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CE6DE2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CE6DE2" w:rsidRDefault="001B2B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CE6DE2" w:rsidRDefault="001B2B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Ms_BPR</w:t>
            </w:r>
            <w:proofErr w:type="spellEnd"/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>
              <w:rPr>
                <w:rFonts w:ascii="Arial" w:hAnsi="Arial" w:cs="Arial"/>
                <w:b/>
                <w:bCs/>
                <w:szCs w:val="28"/>
              </w:rPr>
              <w:t>3842.6</w:t>
            </w:r>
          </w:p>
        </w:tc>
      </w:tr>
      <w:tr w:rsidR="00CE6DE2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CE6DE2" w:rsidRDefault="001B2B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CE6DE2" w:rsidRDefault="001B2B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A Python Programming Initiative for Finite Groups</w:t>
            </w:r>
          </w:p>
        </w:tc>
      </w:tr>
      <w:tr w:rsidR="00CE6DE2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CE6DE2" w:rsidRDefault="001B2B0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CE6DE2" w:rsidRDefault="001B2B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CE6DE2" w:rsidRDefault="00CE6DE2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CE6DE2" w:rsidRDefault="00CE6DE2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CE6DE2" w:rsidRDefault="00CE6DE2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CE6DE2" w:rsidRDefault="001B2B03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CE6DE2" w:rsidRDefault="00CE6DE2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CE6DE2" w:rsidRDefault="001B2B03">
      <w:pPr>
        <w:pStyle w:val="BodyText"/>
        <w:rPr>
          <w:rFonts w:ascii="Arial" w:hAnsi="Arial" w:cs="Arial"/>
          <w:szCs w:val="20"/>
          <w:lang w:val="en-GB"/>
        </w:rPr>
      </w:pPr>
      <w:r>
        <w:rPr>
          <w:rFonts w:ascii="Arial" w:hAnsi="Arial" w:cs="Arial"/>
          <w:szCs w:val="20"/>
          <w:lang w:val="en-GB"/>
        </w:rPr>
        <w:t xml:space="preserve">This Book’s peer review policy states that </w:t>
      </w:r>
      <w:r>
        <w:rPr>
          <w:rFonts w:ascii="Arial" w:hAnsi="Arial" w:cs="Arial"/>
          <w:b/>
          <w:szCs w:val="20"/>
          <w:u w:val="single"/>
          <w:lang w:val="en-GB"/>
        </w:rPr>
        <w:t>NO</w:t>
      </w:r>
      <w:r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>
        <w:rPr>
          <w:rFonts w:ascii="Arial" w:hAnsi="Arial" w:cs="Arial"/>
          <w:b/>
          <w:szCs w:val="20"/>
          <w:u w:val="single"/>
          <w:lang w:val="en-GB"/>
        </w:rPr>
        <w:t>lack of Novelty’</w:t>
      </w:r>
      <w:r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CE6DE2" w:rsidRDefault="001B2B03">
      <w:pPr>
        <w:pStyle w:val="BodyText"/>
        <w:rPr>
          <w:rFonts w:ascii="Arial" w:hAnsi="Arial" w:cs="Arial"/>
          <w:szCs w:val="20"/>
          <w:lang w:val="en-GB"/>
        </w:rPr>
      </w:pPr>
      <w:r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77777777" w:rsidR="00CE6DE2" w:rsidRDefault="00CE6DE2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CE6DE2" w:rsidRDefault="00CE6DE2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CE6DE2" w:rsidRDefault="00FB470D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6" w:history="1">
        <w:r w:rsidR="001B2B03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CE6DE2" w:rsidRDefault="00CE6DE2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CE6DE2" w:rsidRDefault="00CE6DE2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CE6DE2" w:rsidRDefault="001B2B03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Important Policies Regarding Peer Review</w:t>
      </w:r>
    </w:p>
    <w:p w14:paraId="1FB8DA6F" w14:textId="77777777" w:rsidR="00CE6DE2" w:rsidRDefault="00CE6DE2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CE6DE2" w:rsidRDefault="001B2B03">
      <w:pPr>
        <w:rPr>
          <w:color w:val="404040"/>
          <w:sz w:val="20"/>
          <w:szCs w:val="20"/>
          <w:shd w:val="clear" w:color="auto" w:fill="FFFFFF"/>
        </w:rPr>
      </w:pPr>
      <w:r>
        <w:rPr>
          <w:sz w:val="20"/>
          <w:szCs w:val="20"/>
          <w:shd w:val="clear" w:color="auto" w:fill="FFFFFF"/>
        </w:rPr>
        <w:t>Peer review Comments Approval Policy:</w:t>
      </w:r>
      <w:r>
        <w:rPr>
          <w:color w:val="404040"/>
          <w:sz w:val="20"/>
          <w:szCs w:val="20"/>
          <w:shd w:val="clear" w:color="auto" w:fill="FFFFFF"/>
        </w:rPr>
        <w:t xml:space="preserve"> </w:t>
      </w:r>
      <w:hyperlink r:id="rId7" w:history="1">
        <w:r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77777777" w:rsidR="00CE6DE2" w:rsidRDefault="001B2B03">
      <w:pPr>
        <w:rPr>
          <w:rFonts w:eastAsia="Arial Unicode MS"/>
          <w:sz w:val="20"/>
          <w:szCs w:val="20"/>
          <w:u w:val="single"/>
          <w:lang w:val="en-GB"/>
        </w:rPr>
      </w:pPr>
      <w:r>
        <w:rPr>
          <w:sz w:val="20"/>
          <w:szCs w:val="20"/>
          <w:shd w:val="clear" w:color="auto" w:fill="FFFFFF"/>
        </w:rPr>
        <w:t>Benefits for Reviewers:</w:t>
      </w:r>
      <w:r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>
          <w:rPr>
            <w:rStyle w:val="Hyperlink"/>
          </w:rPr>
          <w:t>https://r1.reviewerhub.org/book-benefits-for-reviewers</w:t>
        </w:r>
      </w:hyperlink>
      <w:r>
        <w:t xml:space="preserve"> </w:t>
      </w:r>
    </w:p>
    <w:p w14:paraId="17599C49" w14:textId="77777777" w:rsidR="00CE6DE2" w:rsidRDefault="00CE6DE2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CE6DE2" w:rsidRDefault="00CE6DE2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CE6DE2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CE6DE2" w:rsidRDefault="001B2B03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</w:tc>
      </w:tr>
      <w:tr w:rsidR="00CE6DE2" w14:paraId="5EA12279" w14:textId="77777777">
        <w:tc>
          <w:tcPr>
            <w:tcW w:w="1265" w:type="pct"/>
            <w:noWrap/>
          </w:tcPr>
          <w:p w14:paraId="06DA2C7D" w14:textId="77777777" w:rsidR="00CE6DE2" w:rsidRDefault="001B2B03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CE6DE2" w:rsidRDefault="001B2B03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CE6DE2" w:rsidRDefault="001B2B03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uthor’s Feedback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CE6DE2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3373D4EF" w14:textId="77777777" w:rsidR="00CE6DE2" w:rsidRDefault="00CE6DE2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CE6DE2" w:rsidRDefault="001B2B03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is a new research work. It can be useful in today's world. It has new ideas for enthusiasts and researchers.</w:t>
            </w:r>
          </w:p>
        </w:tc>
        <w:tc>
          <w:tcPr>
            <w:tcW w:w="1523" w:type="pct"/>
          </w:tcPr>
          <w:p w14:paraId="462A339C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E6DE2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</w:tcPr>
          <w:p w14:paraId="405B6701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E6DE2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CE6DE2" w:rsidRDefault="001B2B03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</w:tcPr>
          <w:p w14:paraId="1D54B730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E6DE2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77777777" w:rsidR="00CE6DE2" w:rsidRDefault="001B2B03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</w:tcPr>
          <w:p w14:paraId="4898F764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E6DE2" w14:paraId="29D9208C" w14:textId="77777777">
        <w:trPr>
          <w:trHeight w:val="704"/>
        </w:trPr>
        <w:tc>
          <w:tcPr>
            <w:tcW w:w="1265" w:type="pct"/>
            <w:noWrap/>
          </w:tcPr>
          <w:p w14:paraId="4F8837DA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lastRenderedPageBreak/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37D373F9" w14:textId="77777777" w:rsidR="00CE6DE2" w:rsidRDefault="001B2B03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Finite groups play a very important role in classical algebraic mathematics. Groups are even very important in physics. So it is important to work on these groups.</w:t>
            </w:r>
            <w:r>
              <w:rPr>
                <w:b/>
                <w:bCs/>
                <w:sz w:val="20"/>
                <w:szCs w:val="20"/>
              </w:rPr>
              <w:t xml:space="preserve"> Manually calculating finite groups is time-consuming and tedious, but with the help of programming and computers, it is very important and interesting.</w:t>
            </w:r>
          </w:p>
        </w:tc>
        <w:tc>
          <w:tcPr>
            <w:tcW w:w="1523" w:type="pct"/>
          </w:tcPr>
          <w:p w14:paraId="4614DFC3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E6DE2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CE6DE2" w:rsidRDefault="001B2B03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CE6DE2" w:rsidRDefault="001B2B03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</w:tcPr>
          <w:p w14:paraId="40220055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CE6DE2" w14:paraId="73CC4A50" w14:textId="77777777">
        <w:trPr>
          <w:trHeight w:val="386"/>
        </w:trPr>
        <w:tc>
          <w:tcPr>
            <w:tcW w:w="1265" w:type="pct"/>
            <w:noWrap/>
          </w:tcPr>
          <w:p w14:paraId="3410C687" w14:textId="77777777" w:rsidR="00CE6DE2" w:rsidRDefault="001B2B03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CE6DE2" w:rsidRDefault="001B2B03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CE6DE2" w:rsidRDefault="001B2B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.</w:t>
            </w:r>
          </w:p>
          <w:p w14:paraId="41E28118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</w:tc>
      </w:tr>
      <w:tr w:rsidR="00CE6DE2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CE6DE2" w:rsidRDefault="001B2B03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CE6DE2" w:rsidRDefault="00CE6DE2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1F9854A0" w:rsidR="00CE6DE2" w:rsidRDefault="001B2B03" w:rsidP="005515DF">
            <w:pPr>
              <w:rPr>
                <w:sz w:val="20"/>
                <w:szCs w:val="20"/>
                <w:lang w:val="en-GB"/>
              </w:rPr>
            </w:pP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t>Result of Review: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Decision of Paper Selection : Accepted under the condition of making the :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following comments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proofErr w:type="spellStart"/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t>Comments</w:t>
            </w:r>
            <w:proofErr w:type="spellEnd"/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t xml:space="preserve"> from Reviewer: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Evaluation (Please evaluate the manuscript by grade 1-5):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5=Excellent 4=Good 3=Average 2=Below Average 1=Poor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Items: Grade: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Contribution to existing knowledge 5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Organization and readability 4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Soundness of methodology 3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Evidence supports conclusion 3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Adequacy of literature review 3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>Suggestions to Author/s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 xml:space="preserve">In this paper, author study </w:t>
            </w: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t>. It is an interesting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 xml:space="preserve">paper. I would like to recommend </w:t>
            </w:r>
            <w:proofErr w:type="gramStart"/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t>it  provided</w:t>
            </w:r>
            <w:proofErr w:type="gramEnd"/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t xml:space="preserve"> that the author also would like to read it carefully and to polish it the best they can.</w:t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</w:r>
            <w:r>
              <w:rPr>
                <w:rFonts w:ascii="Helvetica" w:eastAsia="Helvetica" w:hAnsi="Helvetica" w:cs="Helvetica"/>
                <w:color w:val="26282A"/>
                <w:sz w:val="19"/>
                <w:szCs w:val="19"/>
                <w:shd w:val="clear" w:color="auto" w:fill="FFFFFF"/>
              </w:rPr>
              <w:br/>
              <w:t xml:space="preserve"> Should be better reformulate the Open Problem, if possible paper has enough quality for publication.</w:t>
            </w:r>
          </w:p>
        </w:tc>
        <w:tc>
          <w:tcPr>
            <w:tcW w:w="1523" w:type="pct"/>
          </w:tcPr>
          <w:p w14:paraId="465E098E" w14:textId="77777777" w:rsidR="00CE6DE2" w:rsidRDefault="00CE6DE2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CE6DE2" w:rsidRDefault="00CE6DE2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996FDD" w:rsidRPr="00340561" w14:paraId="47435566" w14:textId="77777777" w:rsidTr="00D37903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D1FE2" w14:textId="77777777" w:rsidR="00996FDD" w:rsidRPr="00340561" w:rsidRDefault="00996FDD" w:rsidP="00D37903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C0CEF40" w14:textId="77777777" w:rsidR="00996FDD" w:rsidRPr="00340561" w:rsidRDefault="00996FDD" w:rsidP="00D3790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96FDD" w:rsidRPr="00340561" w14:paraId="16C4DCDD" w14:textId="77777777" w:rsidTr="00D37903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FFA4D" w14:textId="77777777" w:rsidR="00996FDD" w:rsidRPr="00340561" w:rsidRDefault="00996FDD" w:rsidP="00D3790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24A6B" w14:textId="77777777" w:rsidR="00996FDD" w:rsidRPr="00340561" w:rsidRDefault="00996FDD" w:rsidP="00D3790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10DBAD2" w14:textId="77777777" w:rsidR="00996FDD" w:rsidRPr="00340561" w:rsidRDefault="00996FDD" w:rsidP="00D3790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96FDD" w:rsidRPr="00340561" w14:paraId="69D98569" w14:textId="77777777" w:rsidTr="00D37903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C435" w14:textId="77777777" w:rsidR="00996FDD" w:rsidRPr="00340561" w:rsidRDefault="00996FDD" w:rsidP="00D3790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23C8E864" w14:textId="77777777" w:rsidR="00996FDD" w:rsidRPr="00340561" w:rsidRDefault="00996FDD" w:rsidP="00D3790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81493" w14:textId="77777777" w:rsidR="00996FDD" w:rsidRPr="00340561" w:rsidRDefault="00996FDD" w:rsidP="00D3790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88A39D9" w14:textId="77777777" w:rsidR="00996FDD" w:rsidRPr="00340561" w:rsidRDefault="00996FDD" w:rsidP="00D3790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DA09C9" w14:textId="77777777" w:rsidR="00996FDD" w:rsidRPr="00340561" w:rsidRDefault="00996FDD" w:rsidP="00D3790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0CB6103B" w14:textId="77777777" w:rsidR="00996FDD" w:rsidRPr="00340561" w:rsidRDefault="00996FDD" w:rsidP="00D3790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99615B" w14:textId="77777777" w:rsidR="00996FDD" w:rsidRPr="00340561" w:rsidRDefault="00996FDD" w:rsidP="00D3790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A38A331" w14:textId="77777777" w:rsidR="00996FDD" w:rsidRPr="00340561" w:rsidRDefault="00996FDD" w:rsidP="00D3790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8DFFBAA" w14:textId="77777777" w:rsidR="00996FDD" w:rsidRDefault="00996FDD" w:rsidP="00996FDD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996FDD" w:rsidRPr="00375011" w14:paraId="037C52DC" w14:textId="77777777" w:rsidTr="00D37903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67F87" w14:textId="77777777" w:rsidR="00996FDD" w:rsidRPr="00375011" w:rsidRDefault="00996FDD" w:rsidP="00D37903"/>
          <w:p w14:paraId="11171E8F" w14:textId="77777777" w:rsidR="00996FDD" w:rsidRPr="00375011" w:rsidRDefault="00996FDD" w:rsidP="00D37903"/>
          <w:p w14:paraId="3EFC167C" w14:textId="77777777" w:rsidR="00996FDD" w:rsidRPr="00375011" w:rsidRDefault="00996FDD" w:rsidP="00D37903">
            <w:pPr>
              <w:rPr>
                <w:bCs/>
                <w:u w:val="single"/>
                <w:lang w:val="en-GB"/>
              </w:rPr>
            </w:pPr>
          </w:p>
          <w:p w14:paraId="67F77846" w14:textId="77777777" w:rsidR="00996FDD" w:rsidRPr="00375011" w:rsidRDefault="00996FDD" w:rsidP="00D37903">
            <w:pPr>
              <w:rPr>
                <w:bCs/>
                <w:u w:val="single"/>
                <w:lang w:val="en-GB"/>
              </w:rPr>
            </w:pPr>
          </w:p>
          <w:p w14:paraId="1BCDFE7B" w14:textId="77777777" w:rsidR="00996FDD" w:rsidRPr="006D6483" w:rsidRDefault="00996FDD" w:rsidP="00D37903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48A8817C" w14:textId="77777777" w:rsidR="00996FDD" w:rsidRPr="00375011" w:rsidRDefault="00996FDD" w:rsidP="00D37903">
            <w:pPr>
              <w:rPr>
                <w:bCs/>
                <w:u w:val="single"/>
                <w:lang w:val="en-GB"/>
              </w:rPr>
            </w:pPr>
          </w:p>
        </w:tc>
      </w:tr>
      <w:tr w:rsidR="00996FDD" w:rsidRPr="00375011" w14:paraId="65B631E4" w14:textId="77777777" w:rsidTr="00D37903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3691C" w14:textId="77777777" w:rsidR="00996FDD" w:rsidRPr="00375011" w:rsidRDefault="00996FDD" w:rsidP="00D37903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430EF" w14:textId="77777777" w:rsidR="00996FDD" w:rsidRPr="004509AA" w:rsidRDefault="00996FDD" w:rsidP="00D37903">
            <w:pPr>
              <w:rPr>
                <w:b/>
                <w:bCs/>
              </w:rPr>
            </w:pPr>
          </w:p>
        </w:tc>
      </w:tr>
      <w:tr w:rsidR="00996FDD" w:rsidRPr="00375011" w14:paraId="765E19AA" w14:textId="77777777" w:rsidTr="00D37903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4D56B" w14:textId="77777777" w:rsidR="00996FDD" w:rsidRPr="00375011" w:rsidRDefault="00996FDD" w:rsidP="00D37903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C1853" w14:textId="77777777" w:rsidR="00996FDD" w:rsidRPr="00375011" w:rsidRDefault="00996FDD" w:rsidP="00D37903">
            <w:pPr>
              <w:rPr>
                <w:b/>
                <w:bCs/>
                <w:lang w:val="en-GB"/>
              </w:rPr>
            </w:pPr>
          </w:p>
        </w:tc>
      </w:tr>
      <w:bookmarkEnd w:id="0"/>
    </w:tbl>
    <w:p w14:paraId="130B9615" w14:textId="77777777" w:rsidR="00996FDD" w:rsidRDefault="00996FDD" w:rsidP="00996FDD"/>
    <w:p w14:paraId="318BBB09" w14:textId="77777777" w:rsidR="00CE6DE2" w:rsidRDefault="00CE6DE2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  <w:bookmarkStart w:id="1" w:name="_GoBack"/>
      <w:bookmarkEnd w:id="1"/>
    </w:p>
    <w:p w14:paraId="48DC05A4" w14:textId="77777777" w:rsidR="00CE6DE2" w:rsidRDefault="00CE6DE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E6DE2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87FFC" w14:textId="77777777" w:rsidR="00FB470D" w:rsidRDefault="00FB470D">
      <w:r>
        <w:separator/>
      </w:r>
    </w:p>
  </w:endnote>
  <w:endnote w:type="continuationSeparator" w:id="0">
    <w:p w14:paraId="7A31F05F" w14:textId="77777777" w:rsidR="00FB470D" w:rsidRDefault="00FB47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Roman9-Regular-Identity-H">
    <w:altName w:val="Segoe Print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CE6DE2" w:rsidRDefault="001B2B0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Approved by: CEO</w:t>
    </w:r>
    <w:r>
      <w:rPr>
        <w:sz w:val="16"/>
      </w:rPr>
      <w:tab/>
      <w:t xml:space="preserve">   </w:t>
    </w:r>
    <w:r>
      <w:rPr>
        <w:sz w:val="16"/>
      </w:rPr>
      <w:tab/>
      <w:t>Version: 2 (08-07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4BF6C" w14:textId="77777777" w:rsidR="00FB470D" w:rsidRDefault="00FB470D">
      <w:r>
        <w:separator/>
      </w:r>
    </w:p>
  </w:footnote>
  <w:footnote w:type="continuationSeparator" w:id="0">
    <w:p w14:paraId="15CB4E57" w14:textId="77777777" w:rsidR="00FB470D" w:rsidRDefault="00FB47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CE6DE2" w:rsidRDefault="00CE6DE2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CE6DE2" w:rsidRDefault="00CE6DE2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CE6DE2" w:rsidRDefault="001B2B0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B0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9A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15D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16B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FDD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A7337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6DE2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2A55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470D"/>
    <w:rsid w:val="00FB5BBE"/>
    <w:rsid w:val="00FC2E17"/>
    <w:rsid w:val="00FC432A"/>
    <w:rsid w:val="00FC6387"/>
    <w:rsid w:val="00FC6802"/>
    <w:rsid w:val="00FD53AB"/>
    <w:rsid w:val="00FD70A7"/>
    <w:rsid w:val="00FF09A0"/>
    <w:rsid w:val="03D515C8"/>
    <w:rsid w:val="55271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69FD46"/>
  <w15:docId w15:val="{C7B10ABA-668A-4E9B-8D27-47904F91D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rFonts w:ascii="Calibri" w:eastAsia="Calibri" w:hAnsi="Calibri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fontstyle01">
    <w:name w:val="fontstyle01"/>
    <w:rPr>
      <w:rFonts w:ascii="LMRoman9-Regular-Identity-H" w:eastAsia="LMRoman9-Regular-Identity-H" w:hAnsi="LMRoman9-Regular-Identity-H" w:cs="LMRoman9-Regular-Identity-H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book-benefits-for-reviewer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1.reviewerhub.org/peer-review-comments-approval-policy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1.reviewerhub.org/general-editorial-policy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12</Words>
  <Characters>3493</Characters>
  <Application>Microsoft Office Word</Application>
  <DocSecurity>0</DocSecurity>
  <Lines>29</Lines>
  <Paragraphs>8</Paragraphs>
  <ScaleCrop>false</ScaleCrop>
  <Company>HP</Company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94</cp:revision>
  <dcterms:created xsi:type="dcterms:W3CDTF">2023-08-30T09:21:00Z</dcterms:created>
  <dcterms:modified xsi:type="dcterms:W3CDTF">2024-12-11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19307</vt:lpwstr>
  </property>
  <property fmtid="{D5CDD505-2E9C-101B-9397-08002B2CF9AE}" pid="4" name="ICV">
    <vt:lpwstr>F773EAF9C2114E8EBC8423F5115D2B36_13</vt:lpwstr>
  </property>
</Properties>
</file>